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20FA61" w14:textId="77777777" w:rsidR="00E04C7A" w:rsidRPr="00113615" w:rsidRDefault="00E04C7A" w:rsidP="00E04C7A">
      <w:pPr>
        <w:rPr>
          <w:rFonts w:ascii="Arial" w:hAnsi="Arial" w:cs="Arial"/>
          <w:b/>
        </w:rPr>
      </w:pPr>
      <w:r w:rsidRPr="00113615">
        <w:rPr>
          <w:rFonts w:ascii="Arial" w:eastAsia="Times New Roman" w:hAnsi="Arial" w:cs="Arial"/>
          <w:b/>
          <w:noProof/>
          <w:lang w:val="en-SG" w:eastAsia="en-SG"/>
        </w:rPr>
        <w:drawing>
          <wp:anchor distT="0" distB="0" distL="114300" distR="114300" simplePos="0" relativeHeight="251658752" behindDoc="0" locked="0" layoutInCell="1" allowOverlap="1" wp14:anchorId="7F1A96AE" wp14:editId="3A139B3B">
            <wp:simplePos x="0" y="0"/>
            <wp:positionH relativeFrom="column">
              <wp:posOffset>0</wp:posOffset>
            </wp:positionH>
            <wp:positionV relativeFrom="paragraph">
              <wp:posOffset>-114300</wp:posOffset>
            </wp:positionV>
            <wp:extent cx="1111250" cy="899160"/>
            <wp:effectExtent l="0" t="0" r="0" b="0"/>
            <wp:wrapSquare wrapText="bothSides"/>
            <wp:docPr id="1" name="Picture 1" descr="rizzly Badgers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izzly Badgers logo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2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13615">
        <w:rPr>
          <w:rFonts w:ascii="Arial" w:eastAsia="Times New Roman" w:hAnsi="Arial" w:cs="Arial"/>
          <w:b/>
          <w:noProof/>
          <w:lang w:val="en-SG" w:eastAsia="zh-CN"/>
        </w:rPr>
        <w:t>Supervisor Meeting</w:t>
      </w:r>
      <w:r w:rsidRPr="00113615">
        <w:rPr>
          <w:rFonts w:ascii="Arial" w:hAnsi="Arial" w:cs="Arial"/>
          <w:b/>
        </w:rPr>
        <w:t xml:space="preserve"> Minutes</w:t>
      </w:r>
    </w:p>
    <w:p w14:paraId="66321561" w14:textId="549BA90A" w:rsidR="00E04C7A" w:rsidRPr="00460752" w:rsidRDefault="00E04C7A" w:rsidP="00E04C7A">
      <w:pPr>
        <w:rPr>
          <w:rFonts w:ascii="Arial" w:hAnsi="Arial" w:cs="Arial"/>
          <w:b/>
        </w:rPr>
      </w:pPr>
      <w:r w:rsidRPr="00460752">
        <w:rPr>
          <w:rFonts w:ascii="Arial" w:hAnsi="Arial" w:cs="Arial"/>
          <w:b/>
        </w:rPr>
        <w:t>Time:</w:t>
      </w:r>
      <w:r w:rsidR="0022390C">
        <w:rPr>
          <w:rFonts w:ascii="Arial" w:hAnsi="Arial" w:cs="Arial"/>
        </w:rPr>
        <w:t xml:space="preserve"> 9:00am – 10:05</w:t>
      </w:r>
      <w:r>
        <w:rPr>
          <w:rFonts w:ascii="Arial" w:hAnsi="Arial" w:cs="Arial"/>
        </w:rPr>
        <w:t>a</w:t>
      </w:r>
      <w:r w:rsidRPr="00460752">
        <w:rPr>
          <w:rFonts w:ascii="Arial" w:hAnsi="Arial" w:cs="Arial"/>
        </w:rPr>
        <w:t>m</w:t>
      </w:r>
    </w:p>
    <w:p w14:paraId="2A6B28A5" w14:textId="15BA3583" w:rsidR="00E04C7A" w:rsidRPr="00460752" w:rsidRDefault="00E04C7A" w:rsidP="00E04C7A">
      <w:pPr>
        <w:rPr>
          <w:rFonts w:ascii="Arial" w:hAnsi="Arial" w:cs="Arial"/>
        </w:rPr>
      </w:pPr>
      <w:r w:rsidRPr="00460752">
        <w:rPr>
          <w:rFonts w:ascii="Arial" w:hAnsi="Arial" w:cs="Arial"/>
          <w:b/>
        </w:rPr>
        <w:t>Date:</w:t>
      </w:r>
      <w:r w:rsidR="0022390C">
        <w:rPr>
          <w:rFonts w:ascii="Arial" w:hAnsi="Arial" w:cs="Arial"/>
        </w:rPr>
        <w:t xml:space="preserve"> 15</w:t>
      </w:r>
      <w:r w:rsidRPr="00460752">
        <w:rPr>
          <w:rFonts w:ascii="Arial" w:hAnsi="Arial" w:cs="Arial"/>
        </w:rPr>
        <w:t xml:space="preserve"> </w:t>
      </w:r>
      <w:r w:rsidR="0022390C">
        <w:rPr>
          <w:rFonts w:ascii="Arial" w:hAnsi="Arial" w:cs="Arial"/>
        </w:rPr>
        <w:t>February</w:t>
      </w:r>
      <w:r w:rsidRPr="00460752">
        <w:rPr>
          <w:rFonts w:ascii="Arial" w:hAnsi="Arial" w:cs="Arial"/>
        </w:rPr>
        <w:t xml:space="preserve"> 20</w:t>
      </w:r>
      <w:r>
        <w:rPr>
          <w:rFonts w:ascii="Arial" w:hAnsi="Arial" w:cs="Arial"/>
        </w:rPr>
        <w:t>17</w:t>
      </w:r>
    </w:p>
    <w:p w14:paraId="6C0305D3" w14:textId="77777777" w:rsidR="00E04C7A" w:rsidRPr="00460752" w:rsidRDefault="00E04C7A" w:rsidP="00E04C7A">
      <w:pPr>
        <w:rPr>
          <w:rFonts w:ascii="Arial" w:hAnsi="Arial" w:cs="Arial"/>
        </w:rPr>
      </w:pPr>
      <w:r w:rsidRPr="00460752">
        <w:rPr>
          <w:rFonts w:ascii="Arial" w:hAnsi="Arial" w:cs="Arial"/>
          <w:b/>
        </w:rPr>
        <w:t>Location:</w:t>
      </w:r>
      <w:r w:rsidRPr="0046075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IS Level 5</w:t>
      </w:r>
    </w:p>
    <w:p w14:paraId="4B035F38" w14:textId="77777777" w:rsidR="00E04C7A" w:rsidRPr="00460752" w:rsidRDefault="00E04C7A" w:rsidP="00E04C7A">
      <w:pPr>
        <w:rPr>
          <w:rFonts w:ascii="Arial" w:hAnsi="Arial" w:cs="Arial"/>
        </w:rPr>
      </w:pPr>
    </w:p>
    <w:p w14:paraId="5B68D304" w14:textId="77777777" w:rsidR="00E04C7A" w:rsidRPr="00460752" w:rsidRDefault="00E04C7A" w:rsidP="00E04C7A">
      <w:pPr>
        <w:rPr>
          <w:rFonts w:ascii="Arial" w:hAnsi="Arial" w:cs="Arial"/>
          <w:b/>
        </w:rPr>
      </w:pPr>
      <w:r w:rsidRPr="00460752">
        <w:rPr>
          <w:rFonts w:ascii="Arial" w:hAnsi="Arial" w:cs="Arial"/>
          <w:b/>
        </w:rPr>
        <w:t>In-Attendanc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8"/>
        <w:gridCol w:w="4258"/>
      </w:tblGrid>
      <w:tr w:rsidR="00E04C7A" w:rsidRPr="00460752" w14:paraId="74D549C6" w14:textId="77777777" w:rsidTr="00F70B68">
        <w:tc>
          <w:tcPr>
            <w:tcW w:w="4258" w:type="dxa"/>
          </w:tcPr>
          <w:p w14:paraId="5F741AF7" w14:textId="77777777" w:rsidR="00E04C7A" w:rsidRPr="00460752" w:rsidRDefault="00E04C7A" w:rsidP="00F70B6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>Christopher Teo</w:t>
            </w:r>
          </w:p>
        </w:tc>
        <w:tc>
          <w:tcPr>
            <w:tcW w:w="4258" w:type="dxa"/>
          </w:tcPr>
          <w:p w14:paraId="043B5FC2" w14:textId="77777777" w:rsidR="00E04C7A" w:rsidRPr="00460752" w:rsidRDefault="00E04C7A" w:rsidP="00F70B68">
            <w:pPr>
              <w:rPr>
                <w:rFonts w:ascii="Arial" w:hAnsi="Arial" w:cs="Arial"/>
                <w:b/>
              </w:rPr>
            </w:pPr>
            <w:r w:rsidRPr="00460752">
              <w:rPr>
                <w:rFonts w:ascii="Arial" w:hAnsi="Arial" w:cs="Arial"/>
              </w:rPr>
              <w:t>Project Manager</w:t>
            </w:r>
          </w:p>
        </w:tc>
      </w:tr>
      <w:tr w:rsidR="00E04C7A" w:rsidRPr="00460752" w14:paraId="74BC9A77" w14:textId="77777777" w:rsidTr="00F70B68">
        <w:tc>
          <w:tcPr>
            <w:tcW w:w="4258" w:type="dxa"/>
          </w:tcPr>
          <w:p w14:paraId="357C28E4" w14:textId="77777777" w:rsidR="00E04C7A" w:rsidRPr="00460752" w:rsidRDefault="00E04C7A" w:rsidP="00F70B6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>Yu Zheng Yuan</w:t>
            </w:r>
          </w:p>
        </w:tc>
        <w:tc>
          <w:tcPr>
            <w:tcW w:w="4258" w:type="dxa"/>
          </w:tcPr>
          <w:p w14:paraId="77398552" w14:textId="77777777" w:rsidR="00E04C7A" w:rsidRPr="00460752" w:rsidRDefault="00E04C7A" w:rsidP="00F70B68">
            <w:pPr>
              <w:rPr>
                <w:rFonts w:ascii="Arial" w:hAnsi="Arial" w:cs="Arial"/>
              </w:rPr>
            </w:pPr>
            <w:r w:rsidRPr="00460752">
              <w:rPr>
                <w:rFonts w:ascii="Arial" w:hAnsi="Arial" w:cs="Arial"/>
              </w:rPr>
              <w:t>Business Analyst, Front-End Developer</w:t>
            </w:r>
          </w:p>
        </w:tc>
      </w:tr>
      <w:tr w:rsidR="00E04C7A" w:rsidRPr="00460752" w14:paraId="07396105" w14:textId="77777777" w:rsidTr="00F70B68">
        <w:tc>
          <w:tcPr>
            <w:tcW w:w="4258" w:type="dxa"/>
          </w:tcPr>
          <w:p w14:paraId="027EB4DB" w14:textId="77777777" w:rsidR="00E04C7A" w:rsidRPr="00460752" w:rsidRDefault="00E04C7A" w:rsidP="00F70B6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>Aloysius Lam</w:t>
            </w:r>
          </w:p>
        </w:tc>
        <w:tc>
          <w:tcPr>
            <w:tcW w:w="4258" w:type="dxa"/>
          </w:tcPr>
          <w:p w14:paraId="51ECDF25" w14:textId="77777777" w:rsidR="00E04C7A" w:rsidRPr="00460752" w:rsidRDefault="00E04C7A" w:rsidP="00F70B68">
            <w:pPr>
              <w:rPr>
                <w:rFonts w:ascii="Arial" w:hAnsi="Arial" w:cs="Arial"/>
              </w:rPr>
            </w:pPr>
            <w:r w:rsidRPr="00460752">
              <w:rPr>
                <w:rFonts w:ascii="Arial" w:hAnsi="Arial" w:cs="Arial"/>
              </w:rPr>
              <w:t xml:space="preserve">Back-End Developer </w:t>
            </w:r>
          </w:p>
        </w:tc>
      </w:tr>
      <w:tr w:rsidR="00E04C7A" w:rsidRPr="00460752" w14:paraId="25A31DC6" w14:textId="77777777" w:rsidTr="00F70B68">
        <w:tc>
          <w:tcPr>
            <w:tcW w:w="4258" w:type="dxa"/>
          </w:tcPr>
          <w:p w14:paraId="3F4BA760" w14:textId="77777777" w:rsidR="00E04C7A" w:rsidRPr="00460752" w:rsidRDefault="00E04C7A" w:rsidP="00F70B6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>Abdul Shahid Bin Rahmat</w:t>
            </w:r>
          </w:p>
        </w:tc>
        <w:tc>
          <w:tcPr>
            <w:tcW w:w="4258" w:type="dxa"/>
          </w:tcPr>
          <w:p w14:paraId="5460EE4F" w14:textId="77777777" w:rsidR="00E04C7A" w:rsidRPr="00460752" w:rsidRDefault="00E04C7A" w:rsidP="00F70B68">
            <w:pPr>
              <w:rPr>
                <w:rFonts w:ascii="Arial" w:hAnsi="Arial" w:cs="Arial"/>
                <w:b/>
              </w:rPr>
            </w:pPr>
            <w:r w:rsidRPr="00460752">
              <w:rPr>
                <w:rFonts w:ascii="Arial" w:hAnsi="Arial" w:cs="Arial"/>
              </w:rPr>
              <w:t>Lead Front-End Developer</w:t>
            </w:r>
          </w:p>
        </w:tc>
      </w:tr>
      <w:tr w:rsidR="00E04C7A" w:rsidRPr="00460752" w14:paraId="42562492" w14:textId="77777777" w:rsidTr="00F70B68">
        <w:tc>
          <w:tcPr>
            <w:tcW w:w="4258" w:type="dxa"/>
          </w:tcPr>
          <w:p w14:paraId="7DB9FCEF" w14:textId="77777777" w:rsidR="00E04C7A" w:rsidRPr="00460752" w:rsidRDefault="00E04C7A" w:rsidP="00F70B68">
            <w:pPr>
              <w:rPr>
                <w:rFonts w:ascii="Arial" w:hAnsi="Arial" w:cs="Arial"/>
                <w:b/>
              </w:rPr>
            </w:pPr>
            <w:r w:rsidRPr="00460752">
              <w:rPr>
                <w:rFonts w:ascii="Arial" w:hAnsi="Arial" w:cs="Arial"/>
              </w:rPr>
              <w:t>Friedemann Ang</w:t>
            </w:r>
          </w:p>
        </w:tc>
        <w:tc>
          <w:tcPr>
            <w:tcW w:w="4258" w:type="dxa"/>
          </w:tcPr>
          <w:p w14:paraId="63294C04" w14:textId="77777777" w:rsidR="00E04C7A" w:rsidRPr="00460752" w:rsidRDefault="00E04C7A" w:rsidP="00F70B68">
            <w:pPr>
              <w:rPr>
                <w:rFonts w:ascii="Arial" w:hAnsi="Arial" w:cs="Arial"/>
                <w:b/>
              </w:rPr>
            </w:pPr>
            <w:r w:rsidRPr="00460752">
              <w:rPr>
                <w:rFonts w:ascii="Arial" w:hAnsi="Arial" w:cs="Arial"/>
              </w:rPr>
              <w:t>Lead Back-End Developer</w:t>
            </w:r>
          </w:p>
        </w:tc>
      </w:tr>
      <w:tr w:rsidR="00E04C7A" w:rsidRPr="00460752" w14:paraId="254819BA" w14:textId="77777777" w:rsidTr="00F70B68">
        <w:tc>
          <w:tcPr>
            <w:tcW w:w="4258" w:type="dxa"/>
          </w:tcPr>
          <w:p w14:paraId="7DC5DD30" w14:textId="77777777" w:rsidR="00E04C7A" w:rsidRPr="00460752" w:rsidRDefault="00E04C7A" w:rsidP="00F70B6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>Jason Wu</w:t>
            </w:r>
          </w:p>
        </w:tc>
        <w:tc>
          <w:tcPr>
            <w:tcW w:w="4258" w:type="dxa"/>
          </w:tcPr>
          <w:p w14:paraId="2AC366B6" w14:textId="77777777" w:rsidR="00E04C7A" w:rsidRPr="00460752" w:rsidRDefault="00E04C7A" w:rsidP="00F70B68">
            <w:pPr>
              <w:rPr>
                <w:rFonts w:ascii="Arial" w:hAnsi="Arial" w:cs="Arial"/>
                <w:b/>
              </w:rPr>
            </w:pPr>
            <w:r w:rsidRPr="00460752">
              <w:rPr>
                <w:rFonts w:ascii="Arial" w:hAnsi="Arial" w:cs="Arial"/>
              </w:rPr>
              <w:t>Back-End Developer</w:t>
            </w:r>
          </w:p>
        </w:tc>
      </w:tr>
    </w:tbl>
    <w:p w14:paraId="5A0FC498" w14:textId="77777777" w:rsidR="00E04C7A" w:rsidRPr="00460752" w:rsidRDefault="00E04C7A" w:rsidP="00E04C7A">
      <w:pPr>
        <w:pStyle w:val="NormalWeb"/>
        <w:spacing w:before="0" w:beforeAutospacing="0" w:after="0" w:afterAutospacing="0"/>
        <w:rPr>
          <w:rFonts w:ascii="Arial" w:hAnsi="Arial" w:cs="Arial"/>
          <w:lang w:val="en-US"/>
        </w:rPr>
      </w:pPr>
    </w:p>
    <w:p w14:paraId="29F5D4C2" w14:textId="77777777" w:rsidR="00E04C7A" w:rsidRPr="00C92329" w:rsidRDefault="00E04C7A" w:rsidP="00E04C7A">
      <w:pPr>
        <w:rPr>
          <w:rFonts w:ascii="Arial" w:hAnsi="Arial" w:cs="Arial"/>
          <w:b/>
        </w:rPr>
      </w:pPr>
      <w:r w:rsidRPr="00460752">
        <w:rPr>
          <w:rFonts w:ascii="Arial" w:hAnsi="Arial" w:cs="Arial"/>
          <w:b/>
        </w:rPr>
        <w:t>Objective</w:t>
      </w:r>
      <w:r w:rsidRPr="00C92329">
        <w:rPr>
          <w:rFonts w:ascii="Arial" w:hAnsi="Arial" w:cs="Arial"/>
          <w:b/>
        </w:rPr>
        <w:t>:</w:t>
      </w:r>
    </w:p>
    <w:p w14:paraId="56EFF2A3" w14:textId="77777777" w:rsidR="00E04C7A" w:rsidRPr="00C92329" w:rsidRDefault="00E04C7A" w:rsidP="00E04C7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Update on what have been done so far</w:t>
      </w:r>
    </w:p>
    <w:p w14:paraId="4E3C4117" w14:textId="77777777" w:rsidR="00E04C7A" w:rsidRPr="00C92329" w:rsidRDefault="00E04C7A" w:rsidP="00E04C7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C92329">
        <w:rPr>
          <w:rFonts w:ascii="Arial" w:hAnsi="Arial" w:cs="Arial"/>
        </w:rPr>
        <w:t>Any other business</w:t>
      </w:r>
    </w:p>
    <w:p w14:paraId="7899DC14" w14:textId="77777777" w:rsidR="00E04C7A" w:rsidRPr="00460752" w:rsidRDefault="00E04C7A" w:rsidP="00E04C7A">
      <w:pPr>
        <w:rPr>
          <w:rFonts w:ascii="Arial" w:hAnsi="Arial" w:cs="Arial"/>
        </w:rPr>
      </w:pPr>
    </w:p>
    <w:tbl>
      <w:tblPr>
        <w:tblStyle w:val="LightGrid"/>
        <w:tblW w:w="0" w:type="auto"/>
        <w:tblLayout w:type="fixed"/>
        <w:tblLook w:val="04A0" w:firstRow="1" w:lastRow="0" w:firstColumn="1" w:lastColumn="0" w:noHBand="0" w:noVBand="1"/>
      </w:tblPr>
      <w:tblGrid>
        <w:gridCol w:w="675"/>
        <w:gridCol w:w="4111"/>
        <w:gridCol w:w="1559"/>
        <w:gridCol w:w="993"/>
        <w:gridCol w:w="1178"/>
      </w:tblGrid>
      <w:tr w:rsidR="00E04C7A" w:rsidRPr="00460752" w14:paraId="62BEEA77" w14:textId="77777777" w:rsidTr="00CC75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shd w:val="clear" w:color="auto" w:fill="BFBFBF" w:themeFill="background1" w:themeFillShade="BF"/>
          </w:tcPr>
          <w:p w14:paraId="419CEB78" w14:textId="77777777" w:rsidR="00E04C7A" w:rsidRPr="00460752" w:rsidRDefault="00E04C7A" w:rsidP="00F70B68">
            <w:pPr>
              <w:rPr>
                <w:rFonts w:ascii="Arial" w:hAnsi="Arial" w:cs="Arial"/>
              </w:rPr>
            </w:pPr>
            <w:r w:rsidRPr="00460752">
              <w:rPr>
                <w:rFonts w:ascii="Arial" w:hAnsi="Arial" w:cs="Arial"/>
              </w:rPr>
              <w:t>S/N</w:t>
            </w:r>
          </w:p>
        </w:tc>
        <w:tc>
          <w:tcPr>
            <w:tcW w:w="4111" w:type="dxa"/>
            <w:shd w:val="clear" w:color="auto" w:fill="BFBFBF" w:themeFill="background1" w:themeFillShade="BF"/>
          </w:tcPr>
          <w:p w14:paraId="3C022C57" w14:textId="77777777" w:rsidR="00E04C7A" w:rsidRPr="00460752" w:rsidRDefault="00E04C7A" w:rsidP="00F70B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tem</w:t>
            </w:r>
          </w:p>
        </w:tc>
        <w:tc>
          <w:tcPr>
            <w:tcW w:w="1559" w:type="dxa"/>
            <w:shd w:val="clear" w:color="auto" w:fill="BFBFBF" w:themeFill="background1" w:themeFillShade="BF"/>
          </w:tcPr>
          <w:p w14:paraId="3A6BE5F7" w14:textId="77777777" w:rsidR="00E04C7A" w:rsidRPr="00460752" w:rsidRDefault="00E04C7A" w:rsidP="00F70B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signee</w:t>
            </w:r>
          </w:p>
        </w:tc>
        <w:tc>
          <w:tcPr>
            <w:tcW w:w="993" w:type="dxa"/>
            <w:shd w:val="clear" w:color="auto" w:fill="BFBFBF" w:themeFill="background1" w:themeFillShade="BF"/>
          </w:tcPr>
          <w:p w14:paraId="5861FED5" w14:textId="77777777" w:rsidR="00E04C7A" w:rsidRPr="00460752" w:rsidRDefault="00E04C7A" w:rsidP="00F70B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tatus </w:t>
            </w:r>
          </w:p>
        </w:tc>
        <w:tc>
          <w:tcPr>
            <w:tcW w:w="1178" w:type="dxa"/>
            <w:shd w:val="clear" w:color="auto" w:fill="BFBFBF" w:themeFill="background1" w:themeFillShade="BF"/>
          </w:tcPr>
          <w:p w14:paraId="427A23DF" w14:textId="77777777" w:rsidR="00E04C7A" w:rsidRPr="00460752" w:rsidRDefault="00E04C7A" w:rsidP="00F70B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ue Date</w:t>
            </w:r>
          </w:p>
        </w:tc>
      </w:tr>
      <w:tr w:rsidR="00E04C7A" w:rsidRPr="00460752" w14:paraId="7907247A" w14:textId="77777777" w:rsidTr="00CC75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shd w:val="clear" w:color="auto" w:fill="auto"/>
          </w:tcPr>
          <w:p w14:paraId="5135C9DF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1</w:t>
            </w:r>
          </w:p>
          <w:p w14:paraId="178E4668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482FC7D1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6C117411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749E9387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028E9CDB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342425F2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69D08B15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00749121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12F05311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28AF6FDF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6D6381EF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1D7C8DB3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4E54BC0E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23BF4F7C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7D591F2F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5F0E57CA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444ADB31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06C7B57B" w14:textId="77777777" w:rsidR="00E04C7A" w:rsidRPr="00833E87" w:rsidRDefault="00E04C7A" w:rsidP="00F70B68">
            <w:pPr>
              <w:rPr>
                <w:rFonts w:ascii="Arial" w:hAnsi="Arial" w:cs="Arial"/>
                <w:lang w:val="en-SG"/>
              </w:rPr>
            </w:pPr>
          </w:p>
        </w:tc>
        <w:tc>
          <w:tcPr>
            <w:tcW w:w="4111" w:type="dxa"/>
            <w:shd w:val="clear" w:color="auto" w:fill="auto"/>
          </w:tcPr>
          <w:p w14:paraId="3689D885" w14:textId="64F092B2" w:rsidR="00E04C7A" w:rsidRPr="00223951" w:rsidRDefault="00CC75D6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Update on Progress</w:t>
            </w:r>
          </w:p>
          <w:p w14:paraId="61443FEE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C38A568" w14:textId="24E9A6BB" w:rsidR="00CC75D6" w:rsidRDefault="00CC75D6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erver is linked up to AMK-THK. </w:t>
            </w:r>
          </w:p>
          <w:p w14:paraId="7F278F70" w14:textId="77777777" w:rsidR="00454C04" w:rsidRDefault="00454C04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BB6AF4E" w14:textId="744CB1A6" w:rsidR="00454C04" w:rsidRDefault="004F3CC4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4F3CC4">
              <w:rPr>
                <w:rFonts w:ascii="Arial" w:hAnsi="Arial" w:cs="Arial"/>
                <w:b/>
              </w:rPr>
              <w:t>To do:</w:t>
            </w:r>
            <w:r>
              <w:rPr>
                <w:rFonts w:ascii="Arial" w:hAnsi="Arial" w:cs="Arial"/>
              </w:rPr>
              <w:t xml:space="preserve"> </w:t>
            </w:r>
            <w:r w:rsidR="00454C04">
              <w:rPr>
                <w:rFonts w:ascii="Arial" w:hAnsi="Arial" w:cs="Arial"/>
              </w:rPr>
              <w:t xml:space="preserve">Testing results needs to be presented for midterms after the pandemic drill. At the same time, prioritize the bug and fix the major ones. </w:t>
            </w:r>
          </w:p>
          <w:p w14:paraId="242E7275" w14:textId="77777777" w:rsidR="00CC75D6" w:rsidRDefault="00CC75D6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9B388E5" w14:textId="350E1F4A" w:rsidR="00454C04" w:rsidRDefault="004F3CC4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4F3CC4">
              <w:rPr>
                <w:rFonts w:ascii="Arial" w:hAnsi="Arial" w:cs="Arial"/>
                <w:b/>
              </w:rPr>
              <w:t>To do:</w:t>
            </w:r>
            <w:r>
              <w:rPr>
                <w:rFonts w:ascii="Arial" w:hAnsi="Arial" w:cs="Arial"/>
              </w:rPr>
              <w:t xml:space="preserve"> </w:t>
            </w:r>
            <w:r w:rsidR="00454C04">
              <w:rPr>
                <w:rFonts w:ascii="Arial" w:hAnsi="Arial" w:cs="Arial"/>
              </w:rPr>
              <w:t xml:space="preserve">Next up, </w:t>
            </w:r>
            <w:r w:rsidR="00D35723">
              <w:rPr>
                <w:rFonts w:ascii="Arial" w:hAnsi="Arial" w:cs="Arial"/>
              </w:rPr>
              <w:t>pandemic drill (testing)</w:t>
            </w:r>
            <w:r w:rsidR="00454C04">
              <w:rPr>
                <w:rFonts w:ascii="Arial" w:hAnsi="Arial" w:cs="Arial"/>
              </w:rPr>
              <w:t xml:space="preserve"> at AMK-THK with staff and real visitors at 3pm on 17/02/17. We should take pictures from the back to prevent any faces from being captured. </w:t>
            </w:r>
          </w:p>
          <w:p w14:paraId="42690E43" w14:textId="77777777" w:rsidR="00454C04" w:rsidRDefault="00454C04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D033468" w14:textId="79D31BF7" w:rsidR="00454C04" w:rsidRDefault="004F3CC4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4F3CC4">
              <w:rPr>
                <w:rFonts w:ascii="Arial" w:hAnsi="Arial" w:cs="Arial"/>
                <w:b/>
              </w:rPr>
              <w:t>To do:</w:t>
            </w:r>
            <w:r>
              <w:rPr>
                <w:rFonts w:ascii="Arial" w:hAnsi="Arial" w:cs="Arial"/>
              </w:rPr>
              <w:t xml:space="preserve"> </w:t>
            </w:r>
            <w:r w:rsidR="00454C04">
              <w:rPr>
                <w:rFonts w:ascii="Arial" w:hAnsi="Arial" w:cs="Arial"/>
              </w:rPr>
              <w:t>Also, need to time how long it takes</w:t>
            </w:r>
            <w:r w:rsidR="00D35723">
              <w:rPr>
                <w:rFonts w:ascii="Arial" w:hAnsi="Arial" w:cs="Arial"/>
              </w:rPr>
              <w:t xml:space="preserve"> to complete a registration and check in</w:t>
            </w:r>
            <w:r w:rsidR="00454C04">
              <w:rPr>
                <w:rFonts w:ascii="Arial" w:hAnsi="Arial" w:cs="Arial"/>
              </w:rPr>
              <w:t>.</w:t>
            </w:r>
          </w:p>
          <w:p w14:paraId="5FA1A84F" w14:textId="77777777" w:rsidR="00817790" w:rsidRDefault="0081779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B594E1C" w14:textId="0B990B8D" w:rsidR="00D35723" w:rsidRDefault="00D35723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 order to reduce bottleneck, there could be a special queue for pre-registered visitor. </w:t>
            </w:r>
          </w:p>
          <w:p w14:paraId="57C2B923" w14:textId="77777777" w:rsidR="00817790" w:rsidRDefault="0081779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95CC6F7" w14:textId="7A5D226B" w:rsidR="00D35723" w:rsidRDefault="004F3CC4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4F3CC4">
              <w:rPr>
                <w:rFonts w:ascii="Arial" w:hAnsi="Arial" w:cs="Arial"/>
                <w:b/>
              </w:rPr>
              <w:t xml:space="preserve">To do: </w:t>
            </w:r>
            <w:r w:rsidR="00D35723">
              <w:rPr>
                <w:rFonts w:ascii="Arial" w:hAnsi="Arial" w:cs="Arial"/>
              </w:rPr>
              <w:t>After which, it is a good opportunity to obtain feedback by keeping it open ended. For example, giving it a rating such as fantastic, great or from 1 – 10 an</w:t>
            </w:r>
            <w:r w:rsidR="00A41C94">
              <w:rPr>
                <w:rFonts w:ascii="Arial" w:hAnsi="Arial" w:cs="Arial"/>
              </w:rPr>
              <w:t>d</w:t>
            </w:r>
            <w:r w:rsidR="00D35723">
              <w:rPr>
                <w:rFonts w:ascii="Arial" w:hAnsi="Arial" w:cs="Arial"/>
              </w:rPr>
              <w:t xml:space="preserve"> </w:t>
            </w:r>
            <w:r w:rsidR="00D35723">
              <w:rPr>
                <w:rFonts w:ascii="Arial" w:hAnsi="Arial" w:cs="Arial"/>
              </w:rPr>
              <w:lastRenderedPageBreak/>
              <w:t xml:space="preserve">even how fast they can complete a task </w:t>
            </w:r>
            <w:r>
              <w:rPr>
                <w:rFonts w:ascii="Arial" w:hAnsi="Arial" w:cs="Arial"/>
              </w:rPr>
              <w:t>etc.</w:t>
            </w:r>
          </w:p>
          <w:p w14:paraId="6DCC79F8" w14:textId="77777777" w:rsidR="00D35723" w:rsidRDefault="00D35723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E9EAD40" w14:textId="0DEA8E2E" w:rsidR="00D35723" w:rsidRDefault="00A41C94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41C94">
              <w:rPr>
                <w:rFonts w:ascii="Arial" w:hAnsi="Arial" w:cs="Arial"/>
                <w:b/>
              </w:rPr>
              <w:t>To do:</w:t>
            </w:r>
            <w:r>
              <w:rPr>
                <w:rFonts w:ascii="Arial" w:hAnsi="Arial" w:cs="Arial"/>
              </w:rPr>
              <w:t xml:space="preserve"> </w:t>
            </w:r>
            <w:r w:rsidR="00D35723">
              <w:rPr>
                <w:rFonts w:ascii="Arial" w:hAnsi="Arial" w:cs="Arial"/>
              </w:rPr>
              <w:t xml:space="preserve">Ask Fiona for extra equipment to be used for the pandemic drill. </w:t>
            </w:r>
          </w:p>
          <w:p w14:paraId="516DF594" w14:textId="77777777" w:rsidR="00E04C7A" w:rsidRPr="009D234D" w:rsidRDefault="00E04C7A" w:rsidP="00A41C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559" w:type="dxa"/>
            <w:shd w:val="clear" w:color="auto" w:fill="auto"/>
          </w:tcPr>
          <w:p w14:paraId="02731233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38DE36E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D84BA0D" w14:textId="77777777" w:rsidR="00454C04" w:rsidRDefault="00454C04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7E23DD1" w14:textId="77777777" w:rsidR="00454C04" w:rsidRDefault="00454C04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55AAF95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Zheng Yuan</w:t>
            </w:r>
          </w:p>
          <w:p w14:paraId="430EAF96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2724786" w14:textId="77777777" w:rsidR="00454C04" w:rsidRDefault="00454C04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52EC7D5" w14:textId="77777777" w:rsidR="00454C04" w:rsidRDefault="00454C04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EB4FC49" w14:textId="77777777" w:rsidR="00454C04" w:rsidRDefault="00454C04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03F686A" w14:textId="77777777" w:rsidR="00454C04" w:rsidRDefault="00454C04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53EF6C2" w14:textId="7DB2EEA3" w:rsidR="00454C04" w:rsidRDefault="00454C04" w:rsidP="00454C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oysius</w:t>
            </w:r>
          </w:p>
          <w:p w14:paraId="7B9599EC" w14:textId="77777777" w:rsidR="00454C04" w:rsidRDefault="00454C04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01F73C2" w14:textId="77777777" w:rsidR="00454C04" w:rsidRDefault="00454C04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1A8C79F" w14:textId="77777777" w:rsidR="00454C04" w:rsidRDefault="00454C04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2FEF90D" w14:textId="77777777" w:rsidR="00454C04" w:rsidRDefault="00454C04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AA53CD7" w14:textId="77777777" w:rsidR="00454C04" w:rsidRDefault="00454C04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A1847E6" w14:textId="77777777" w:rsidR="00454C04" w:rsidRDefault="00454C04" w:rsidP="00454C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oysius</w:t>
            </w:r>
          </w:p>
          <w:p w14:paraId="4663E730" w14:textId="77777777" w:rsidR="00D35723" w:rsidRDefault="00D35723" w:rsidP="00454C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1A9050B" w14:textId="77777777" w:rsidR="00D35723" w:rsidRDefault="00D35723" w:rsidP="00454C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C3319FD" w14:textId="77777777" w:rsidR="00D35723" w:rsidRDefault="00D35723" w:rsidP="00454C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F78D215" w14:textId="77777777" w:rsidR="00D35723" w:rsidRDefault="00D35723" w:rsidP="00454C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9204666" w14:textId="77777777" w:rsidR="00D35723" w:rsidRDefault="00D35723" w:rsidP="00454C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6397792" w14:textId="77777777" w:rsidR="00D35723" w:rsidRDefault="00D35723" w:rsidP="00454C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5ACDE94" w14:textId="77777777" w:rsidR="00D35723" w:rsidRDefault="00D35723" w:rsidP="00454C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D482A36" w14:textId="77777777" w:rsidR="004F3CC4" w:rsidRDefault="004F3CC4" w:rsidP="00454C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3E392A1" w14:textId="5C7D1389" w:rsidR="00D35723" w:rsidRDefault="00D35723" w:rsidP="00454C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Zheng Yuan</w:t>
            </w:r>
          </w:p>
          <w:p w14:paraId="6DC97ABF" w14:textId="77777777" w:rsidR="004F3CC4" w:rsidRDefault="004F3CC4" w:rsidP="00454C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576D677" w14:textId="77777777" w:rsidR="004F3CC4" w:rsidRDefault="004F3CC4" w:rsidP="00454C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B0E6E6C" w14:textId="77777777" w:rsidR="004F3CC4" w:rsidRDefault="004F3CC4" w:rsidP="00454C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3AEDAE3" w14:textId="77777777" w:rsidR="004F3CC4" w:rsidRDefault="004F3CC4" w:rsidP="00454C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60FEC0A" w14:textId="77777777" w:rsidR="004F3CC4" w:rsidRDefault="004F3CC4" w:rsidP="00454C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BDF109B" w14:textId="77777777" w:rsidR="004F3CC4" w:rsidRDefault="004F3CC4" w:rsidP="00454C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A38560E" w14:textId="77777777" w:rsidR="004F3CC4" w:rsidRDefault="004F3CC4" w:rsidP="00454C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782EBAD" w14:textId="61FE6D69" w:rsidR="00E04C7A" w:rsidRDefault="004F3CC4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ristopher</w:t>
            </w:r>
          </w:p>
          <w:p w14:paraId="74983DE3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F8B18FD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64A6E8F" w14:textId="77777777" w:rsidR="00E04C7A" w:rsidRPr="00F21EDB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</w:tc>
        <w:tc>
          <w:tcPr>
            <w:tcW w:w="993" w:type="dxa"/>
            <w:shd w:val="clear" w:color="auto" w:fill="auto"/>
          </w:tcPr>
          <w:p w14:paraId="50805D2F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783A9DD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D9FCE02" w14:textId="77777777" w:rsidR="00454C04" w:rsidRDefault="00454C04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6AF0A5A" w14:textId="77777777" w:rsidR="00454C04" w:rsidRDefault="00454C04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11882AA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BC</w:t>
            </w:r>
          </w:p>
          <w:p w14:paraId="64598581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692B307" w14:textId="77777777" w:rsidR="00817790" w:rsidRDefault="0081779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4EAF2B4" w14:textId="77777777" w:rsidR="00817790" w:rsidRDefault="0081779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46DB118" w14:textId="77777777" w:rsidR="00817790" w:rsidRDefault="0081779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F2FA70E" w14:textId="77777777" w:rsidR="00817790" w:rsidRDefault="0081779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D7E44FB" w14:textId="77777777" w:rsidR="00817790" w:rsidRDefault="00817790" w:rsidP="008177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BC</w:t>
            </w:r>
          </w:p>
          <w:p w14:paraId="1228ACEA" w14:textId="77777777" w:rsidR="00817790" w:rsidRDefault="0081779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0291EF6" w14:textId="77777777" w:rsidR="00817790" w:rsidRDefault="0081779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4958BAD" w14:textId="77777777" w:rsidR="00817790" w:rsidRDefault="0081779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81C2A30" w14:textId="77777777" w:rsidR="00817790" w:rsidRDefault="0081779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B8B5213" w14:textId="77777777" w:rsidR="00817790" w:rsidRDefault="0081779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AD51D9F" w14:textId="77777777" w:rsidR="00817790" w:rsidRDefault="00817790" w:rsidP="008177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BC</w:t>
            </w:r>
          </w:p>
          <w:p w14:paraId="10B0EEA3" w14:textId="77777777" w:rsidR="00D35723" w:rsidRDefault="00D35723" w:rsidP="008177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EBF8A66" w14:textId="77777777" w:rsidR="00D35723" w:rsidRDefault="00D35723" w:rsidP="008177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52D6B2F" w14:textId="77777777" w:rsidR="00D35723" w:rsidRDefault="00D35723" w:rsidP="008177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A75B4ED" w14:textId="77777777" w:rsidR="00D35723" w:rsidRDefault="00D35723" w:rsidP="008177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0AAD38C" w14:textId="77777777" w:rsidR="00D35723" w:rsidRDefault="00D35723" w:rsidP="008177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482679F" w14:textId="77777777" w:rsidR="00D35723" w:rsidRDefault="00D35723" w:rsidP="008177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9CDF65C" w14:textId="77777777" w:rsidR="00D35723" w:rsidRDefault="00D35723" w:rsidP="008177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4882BAB" w14:textId="77777777" w:rsidR="004F3CC4" w:rsidRDefault="004F3CC4" w:rsidP="008177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20287C1" w14:textId="77777777" w:rsidR="00D35723" w:rsidRDefault="00D35723" w:rsidP="00D357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BC</w:t>
            </w:r>
          </w:p>
          <w:p w14:paraId="32A9D1C9" w14:textId="77777777" w:rsidR="004F3CC4" w:rsidRDefault="004F3CC4" w:rsidP="00D357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7E1D680" w14:textId="77777777" w:rsidR="004F3CC4" w:rsidRDefault="004F3CC4" w:rsidP="00D357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DEEB51A" w14:textId="77777777" w:rsidR="004F3CC4" w:rsidRDefault="004F3CC4" w:rsidP="00D357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9A6A705" w14:textId="77777777" w:rsidR="004F3CC4" w:rsidRDefault="004F3CC4" w:rsidP="00D357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9625F55" w14:textId="77777777" w:rsidR="004F3CC4" w:rsidRDefault="004F3CC4" w:rsidP="00D357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DF004BE" w14:textId="77777777" w:rsidR="004F3CC4" w:rsidRDefault="004F3CC4" w:rsidP="00D357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E4A0E9B" w14:textId="77777777" w:rsidR="004F3CC4" w:rsidRDefault="004F3CC4" w:rsidP="00D357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910F0F5" w14:textId="78B84FCD" w:rsidR="00E04C7A" w:rsidRDefault="004F3CC4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BC</w:t>
            </w:r>
          </w:p>
          <w:p w14:paraId="49F8D12D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97D93F2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1A19AA3" w14:textId="77777777" w:rsidR="00E04C7A" w:rsidRPr="00F159E6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</w:tc>
        <w:tc>
          <w:tcPr>
            <w:tcW w:w="1178" w:type="dxa"/>
            <w:shd w:val="clear" w:color="auto" w:fill="auto"/>
          </w:tcPr>
          <w:p w14:paraId="7FB60C05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5F80D7D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42D008C" w14:textId="77777777" w:rsidR="00454C04" w:rsidRDefault="00454C04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D7B039A" w14:textId="77777777" w:rsidR="00454C04" w:rsidRDefault="00454C04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82A16A8" w14:textId="5BF438CA" w:rsidR="00E04C7A" w:rsidRDefault="00454C04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22/02</w:t>
            </w:r>
            <w:r w:rsidR="00E04C7A">
              <w:rPr>
                <w:rFonts w:ascii="Arial" w:hAnsi="Arial" w:cs="Arial"/>
                <w:lang w:val="en-SG"/>
              </w:rPr>
              <w:t>/17</w:t>
            </w:r>
          </w:p>
          <w:p w14:paraId="21B3DEE2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C7A5241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BB24C66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229B528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51779AC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5BBCE47" w14:textId="77777777" w:rsidR="00817790" w:rsidRDefault="00817790" w:rsidP="008177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22/02/17</w:t>
            </w:r>
          </w:p>
          <w:p w14:paraId="50A3B9E3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41F23B7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9A9ECB0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6E9E12B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5702889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0E55DBF" w14:textId="77777777" w:rsidR="00817790" w:rsidRDefault="00817790" w:rsidP="008177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22/02/17</w:t>
            </w:r>
          </w:p>
          <w:p w14:paraId="3ACFB143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A4A4E11" w14:textId="77777777" w:rsidR="00817790" w:rsidRDefault="00817790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61ED9F1" w14:textId="77777777" w:rsidR="00D35723" w:rsidRDefault="00D35723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89BE2CC" w14:textId="77777777" w:rsidR="00D35723" w:rsidRDefault="00D35723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F58637C" w14:textId="77777777" w:rsidR="00D35723" w:rsidRDefault="00D35723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CED4870" w14:textId="77777777" w:rsidR="00D35723" w:rsidRDefault="00D35723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600D9F6" w14:textId="77777777" w:rsidR="00D35723" w:rsidRDefault="00D35723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6FFEEA0" w14:textId="77777777" w:rsidR="004F3CC4" w:rsidRDefault="004F3CC4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CD03899" w14:textId="4D8F9634" w:rsidR="00E04C7A" w:rsidRDefault="00D35723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22/02</w:t>
            </w:r>
            <w:r w:rsidR="00E04C7A">
              <w:rPr>
                <w:rFonts w:ascii="Arial" w:hAnsi="Arial" w:cs="Arial"/>
                <w:lang w:val="en-SG"/>
              </w:rPr>
              <w:t>/17</w:t>
            </w:r>
          </w:p>
          <w:p w14:paraId="6B181694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EC6C699" w14:textId="77777777" w:rsidR="004F3CC4" w:rsidRDefault="004F3CC4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ABDB68B" w14:textId="77777777" w:rsidR="004F3CC4" w:rsidRDefault="004F3CC4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B10DFF8" w14:textId="77777777" w:rsidR="004F3CC4" w:rsidRDefault="004F3CC4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16CEF08" w14:textId="54F44C56" w:rsidR="004F3CC4" w:rsidRDefault="004F3CC4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B215902" w14:textId="77777777" w:rsidR="004F3CC4" w:rsidRDefault="004F3CC4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B1AD9C0" w14:textId="77777777" w:rsidR="004F3CC4" w:rsidRDefault="004F3CC4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70940C9" w14:textId="51DA5293" w:rsidR="00E04C7A" w:rsidRPr="00F159E6" w:rsidRDefault="004F3CC4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17</w:t>
            </w:r>
            <w:r>
              <w:rPr>
                <w:rFonts w:ascii="Arial" w:hAnsi="Arial" w:cs="Arial"/>
                <w:lang w:val="en-SG"/>
              </w:rPr>
              <w:t>/02/17</w:t>
            </w:r>
          </w:p>
        </w:tc>
      </w:tr>
      <w:tr w:rsidR="00E04C7A" w:rsidRPr="00460752" w14:paraId="0A0CC4FF" w14:textId="77777777" w:rsidTr="00CC75D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shd w:val="clear" w:color="auto" w:fill="auto"/>
          </w:tcPr>
          <w:p w14:paraId="220F44C6" w14:textId="5354F336" w:rsidR="00E04C7A" w:rsidRDefault="00E04C7A" w:rsidP="00F70B68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2</w:t>
            </w:r>
          </w:p>
          <w:p w14:paraId="3ECE1B80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</w:tc>
        <w:tc>
          <w:tcPr>
            <w:tcW w:w="4111" w:type="dxa"/>
            <w:shd w:val="clear" w:color="auto" w:fill="auto"/>
          </w:tcPr>
          <w:p w14:paraId="0401C07D" w14:textId="44C03F55" w:rsidR="00E04C7A" w:rsidRPr="00223951" w:rsidRDefault="00A41C94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rchitecture Diagram</w:t>
            </w:r>
          </w:p>
          <w:p w14:paraId="52423DB9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246B288" w14:textId="2A6A1624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  <w:r w:rsidRPr="006165D3">
              <w:rPr>
                <w:rFonts w:ascii="Arial" w:hAnsi="Arial" w:cs="Arial"/>
                <w:b/>
              </w:rPr>
              <w:t>To do</w:t>
            </w:r>
            <w:r>
              <w:rPr>
                <w:rFonts w:ascii="Arial" w:hAnsi="Arial" w:cs="Arial"/>
                <w:b/>
              </w:rPr>
              <w:t>:</w:t>
            </w:r>
            <w:r>
              <w:rPr>
                <w:rFonts w:ascii="Arial" w:hAnsi="Arial" w:cs="Arial"/>
              </w:rPr>
              <w:t xml:space="preserve"> </w:t>
            </w:r>
            <w:r w:rsidR="00A41C94">
              <w:rPr>
                <w:rFonts w:ascii="Arial" w:hAnsi="Arial" w:cs="Arial"/>
              </w:rPr>
              <w:t xml:space="preserve">Push out the firewall. There is no DMZ. There should be an indication of a web browser instead of just a computer. It should indicate MSQL 2016 as the server. Make the box for the modules dotted as data flow within them. </w:t>
            </w:r>
          </w:p>
          <w:p w14:paraId="33D6BDF4" w14:textId="77777777" w:rsidR="00A41C94" w:rsidRDefault="00A41C94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0420CE3" w14:textId="6EE76AF8" w:rsidR="00A41C94" w:rsidRDefault="00A41C94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HTTPS is from outside to inside and HTTP is within the intranet. </w:t>
            </w:r>
          </w:p>
          <w:p w14:paraId="2A1E8650" w14:textId="77777777" w:rsidR="00E04C7A" w:rsidRPr="00235FB9" w:rsidRDefault="00E04C7A" w:rsidP="00A41C9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lang w:val="en-SG"/>
              </w:rPr>
            </w:pPr>
          </w:p>
        </w:tc>
        <w:tc>
          <w:tcPr>
            <w:tcW w:w="1559" w:type="dxa"/>
            <w:shd w:val="clear" w:color="auto" w:fill="auto"/>
          </w:tcPr>
          <w:p w14:paraId="70137384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5438198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53DCD6B" w14:textId="033E2612" w:rsidR="00E04C7A" w:rsidRDefault="00A41C94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Zheng Yuan</w:t>
            </w:r>
          </w:p>
          <w:p w14:paraId="7EFE2FA6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876F2D4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DE8EC57" w14:textId="77777777" w:rsidR="00E04C7A" w:rsidRDefault="00E04C7A" w:rsidP="00A41C9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993" w:type="dxa"/>
            <w:shd w:val="clear" w:color="auto" w:fill="auto"/>
          </w:tcPr>
          <w:p w14:paraId="0BBF8B38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E4C8D01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3540E98" w14:textId="02473FDC" w:rsidR="00E04C7A" w:rsidRPr="00A41C94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BC</w:t>
            </w:r>
          </w:p>
          <w:p w14:paraId="0AC0BD95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F35A0DF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9EC3E0E" w14:textId="77777777" w:rsidR="00E04C7A" w:rsidRDefault="00E04C7A" w:rsidP="00A41C9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178" w:type="dxa"/>
            <w:shd w:val="clear" w:color="auto" w:fill="auto"/>
          </w:tcPr>
          <w:p w14:paraId="47156777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B2F2BE8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6B0ED4B" w14:textId="02697AB3" w:rsidR="00E04C7A" w:rsidRDefault="00A41C94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22/02</w:t>
            </w:r>
            <w:r w:rsidR="00E04C7A">
              <w:rPr>
                <w:rFonts w:ascii="Arial" w:hAnsi="Arial" w:cs="Arial"/>
                <w:lang w:val="en-SG"/>
              </w:rPr>
              <w:t>/17</w:t>
            </w:r>
          </w:p>
          <w:p w14:paraId="6C8C28F7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80C79F3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1AF409B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B4E78A3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29D5D30" w14:textId="77777777" w:rsidR="00E04C7A" w:rsidRDefault="00E04C7A" w:rsidP="00A41C9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</w:tc>
      </w:tr>
      <w:tr w:rsidR="00E04C7A" w:rsidRPr="00460752" w14:paraId="7CA089E3" w14:textId="77777777" w:rsidTr="00CC75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shd w:val="clear" w:color="auto" w:fill="auto"/>
          </w:tcPr>
          <w:p w14:paraId="26EE13D9" w14:textId="7B4F12D6" w:rsidR="00E04C7A" w:rsidRDefault="00A41C94" w:rsidP="00F70B68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3</w:t>
            </w:r>
          </w:p>
        </w:tc>
        <w:tc>
          <w:tcPr>
            <w:tcW w:w="4111" w:type="dxa"/>
            <w:shd w:val="clear" w:color="auto" w:fill="auto"/>
          </w:tcPr>
          <w:p w14:paraId="167C41ED" w14:textId="64B3DAA7" w:rsidR="00E04C7A" w:rsidRDefault="00A41C94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resentation for Midterm</w:t>
            </w:r>
          </w:p>
          <w:p w14:paraId="37F9EFA0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  <w:p w14:paraId="0A6A8E64" w14:textId="5E758F24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6165D3">
              <w:rPr>
                <w:rFonts w:ascii="Arial" w:hAnsi="Arial" w:cs="Arial"/>
                <w:b/>
              </w:rPr>
              <w:t>To do</w:t>
            </w:r>
            <w:r>
              <w:rPr>
                <w:rFonts w:ascii="Arial" w:hAnsi="Arial" w:cs="Arial"/>
                <w:b/>
              </w:rPr>
              <w:t>:</w:t>
            </w:r>
            <w:r>
              <w:rPr>
                <w:rFonts w:ascii="Arial" w:hAnsi="Arial" w:cs="Arial"/>
              </w:rPr>
              <w:t xml:space="preserve"> </w:t>
            </w:r>
            <w:r w:rsidR="00A41C94">
              <w:rPr>
                <w:rFonts w:ascii="Arial" w:hAnsi="Arial" w:cs="Arial"/>
              </w:rPr>
              <w:t>Ensure that there is a bug change and list the change.</w:t>
            </w:r>
          </w:p>
          <w:p w14:paraId="4E3ABB25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  <w:p w14:paraId="76E4F75D" w14:textId="1F6CC2EC" w:rsidR="00A41C94" w:rsidRDefault="00A41C94" w:rsidP="00A41C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ole playing an effective way to demonstrate the system. </w:t>
            </w:r>
          </w:p>
          <w:p w14:paraId="2A7E910F" w14:textId="77777777" w:rsidR="00A41C94" w:rsidRDefault="00A41C94" w:rsidP="00A41C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827740B" w14:textId="0C9B8FE8" w:rsidR="00A41C94" w:rsidRDefault="00A41C94" w:rsidP="00A41C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Good to have someone from MOH to come for finals. </w:t>
            </w:r>
          </w:p>
          <w:p w14:paraId="3E2A46A5" w14:textId="77777777" w:rsidR="00A41C94" w:rsidRDefault="00A41C94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  <w:p w14:paraId="34E54DD2" w14:textId="77777777" w:rsidR="00A41C94" w:rsidRDefault="00A41C94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</w:tc>
        <w:tc>
          <w:tcPr>
            <w:tcW w:w="1559" w:type="dxa"/>
            <w:shd w:val="clear" w:color="auto" w:fill="auto"/>
          </w:tcPr>
          <w:p w14:paraId="5BE753AB" w14:textId="797D26FA" w:rsidR="00E04C7A" w:rsidRDefault="00A41C94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ristopher</w:t>
            </w:r>
          </w:p>
          <w:p w14:paraId="5481B3EB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993" w:type="dxa"/>
            <w:shd w:val="clear" w:color="auto" w:fill="auto"/>
          </w:tcPr>
          <w:p w14:paraId="0EE00E53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</w:rPr>
              <w:t>TBC</w:t>
            </w:r>
          </w:p>
          <w:p w14:paraId="4492325C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178" w:type="dxa"/>
            <w:shd w:val="clear" w:color="auto" w:fill="auto"/>
          </w:tcPr>
          <w:p w14:paraId="1CF06269" w14:textId="77777777" w:rsidR="00A41C94" w:rsidRDefault="00A41C94" w:rsidP="00A41C9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22/02/17</w:t>
            </w:r>
          </w:p>
          <w:p w14:paraId="37A2D3B5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</w:tc>
      </w:tr>
      <w:tr w:rsidR="00E04C7A" w:rsidRPr="00460752" w14:paraId="3E554C9D" w14:textId="77777777" w:rsidTr="00CC75D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shd w:val="clear" w:color="auto" w:fill="auto"/>
          </w:tcPr>
          <w:p w14:paraId="7354145C" w14:textId="291A2073" w:rsidR="00E04C7A" w:rsidRDefault="008040DC" w:rsidP="00F70B68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4</w:t>
            </w:r>
          </w:p>
        </w:tc>
        <w:tc>
          <w:tcPr>
            <w:tcW w:w="4111" w:type="dxa"/>
            <w:shd w:val="clear" w:color="auto" w:fill="auto"/>
          </w:tcPr>
          <w:p w14:paraId="7B9E01C8" w14:textId="77777777" w:rsidR="00E04C7A" w:rsidRPr="00CF33A5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 w:rsidRPr="00CF33A5">
              <w:rPr>
                <w:rFonts w:ascii="Arial" w:hAnsi="Arial" w:cs="Arial"/>
                <w:b/>
              </w:rPr>
              <w:t>Any other business</w:t>
            </w:r>
          </w:p>
          <w:p w14:paraId="77B7594D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  <w:p w14:paraId="3EB74115" w14:textId="608B9EF5" w:rsidR="008040DC" w:rsidRPr="00CF33A5" w:rsidRDefault="008040DC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>Next meeting will be on 22</w:t>
            </w:r>
            <w:r>
              <w:rPr>
                <w:rFonts w:ascii="Arial" w:hAnsi="Arial" w:cs="Arial"/>
              </w:rPr>
              <w:t xml:space="preserve"> Feb 17 (Wed)</w:t>
            </w:r>
            <w:r>
              <w:rPr>
                <w:rFonts w:ascii="Arial" w:hAnsi="Arial" w:cs="Arial"/>
              </w:rPr>
              <w:t xml:space="preserve"> - midterms</w:t>
            </w:r>
            <w:r>
              <w:rPr>
                <w:rFonts w:ascii="Arial" w:hAnsi="Arial" w:cs="Arial"/>
              </w:rPr>
              <w:t>.</w:t>
            </w:r>
          </w:p>
          <w:p w14:paraId="533B311F" w14:textId="77777777" w:rsidR="00E04C7A" w:rsidRPr="00235FB9" w:rsidRDefault="00E04C7A" w:rsidP="008040D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lang w:val="en-SG"/>
              </w:rPr>
            </w:pPr>
          </w:p>
        </w:tc>
        <w:tc>
          <w:tcPr>
            <w:tcW w:w="1559" w:type="dxa"/>
            <w:shd w:val="clear" w:color="auto" w:fill="auto"/>
          </w:tcPr>
          <w:p w14:paraId="20D86128" w14:textId="4638A8C4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993" w:type="dxa"/>
            <w:shd w:val="clear" w:color="auto" w:fill="auto"/>
          </w:tcPr>
          <w:p w14:paraId="28140EC7" w14:textId="5908EB53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178" w:type="dxa"/>
            <w:shd w:val="clear" w:color="auto" w:fill="auto"/>
          </w:tcPr>
          <w:p w14:paraId="2487BA91" w14:textId="0EAE8AA1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60D1117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</w:tc>
      </w:tr>
    </w:tbl>
    <w:p w14:paraId="6968F1C8" w14:textId="77777777" w:rsidR="00E04C7A" w:rsidRDefault="00E04C7A" w:rsidP="00E04C7A">
      <w:pPr>
        <w:rPr>
          <w:rFonts w:ascii="Arial" w:hAnsi="Arial" w:cs="Arial"/>
        </w:rPr>
      </w:pPr>
    </w:p>
    <w:p w14:paraId="237F89BA" w14:textId="77777777" w:rsidR="008040DC" w:rsidRDefault="008040DC" w:rsidP="008040DC">
      <w:pPr>
        <w:rPr>
          <w:rFonts w:ascii="Arial" w:hAnsi="Arial" w:cs="Arial"/>
        </w:rPr>
      </w:pPr>
      <w:r>
        <w:rPr>
          <w:rFonts w:ascii="Arial" w:hAnsi="Arial" w:cs="Arial"/>
        </w:rPr>
        <w:t>The minutes will be vetted and circulated to the relevant parties within 24 hours of the meeting.</w:t>
      </w:r>
    </w:p>
    <w:p w14:paraId="5DA7F93E" w14:textId="77777777" w:rsidR="00E04C7A" w:rsidRDefault="00E04C7A" w:rsidP="00E04C7A">
      <w:pPr>
        <w:rPr>
          <w:rFonts w:ascii="Arial" w:hAnsi="Arial" w:cs="Arial"/>
        </w:rPr>
      </w:pPr>
    </w:p>
    <w:p w14:paraId="665F40EE" w14:textId="77777777" w:rsidR="00E04C7A" w:rsidRDefault="00E04C7A" w:rsidP="00E04C7A">
      <w:pPr>
        <w:rPr>
          <w:rFonts w:ascii="Arial" w:hAnsi="Arial" w:cs="Arial"/>
        </w:rPr>
      </w:pPr>
      <w:r>
        <w:rPr>
          <w:rFonts w:ascii="Arial" w:hAnsi="Arial" w:cs="Arial"/>
        </w:rPr>
        <w:t>Recorded by.</w:t>
      </w:r>
    </w:p>
    <w:p w14:paraId="6F4ACE0A" w14:textId="77777777" w:rsidR="00E04C7A" w:rsidRDefault="00E04C7A" w:rsidP="00E04C7A">
      <w:pPr>
        <w:rPr>
          <w:rFonts w:ascii="Arial" w:hAnsi="Arial" w:cs="Arial"/>
        </w:rPr>
      </w:pPr>
      <w:r>
        <w:rPr>
          <w:rFonts w:ascii="Arial" w:hAnsi="Arial" w:cs="Arial"/>
        </w:rPr>
        <w:t>Yu Zheng Yuan</w:t>
      </w:r>
    </w:p>
    <w:p w14:paraId="23CF3ED6" w14:textId="77777777" w:rsidR="00E04C7A" w:rsidRDefault="00E04C7A" w:rsidP="00E04C7A">
      <w:pPr>
        <w:rPr>
          <w:rFonts w:ascii="Arial" w:hAnsi="Arial" w:cs="Arial"/>
        </w:rPr>
      </w:pPr>
      <w:r w:rsidRPr="00460752">
        <w:rPr>
          <w:rFonts w:ascii="Arial" w:hAnsi="Arial" w:cs="Arial"/>
        </w:rPr>
        <w:t>Business Analyst, Front-End Developer</w:t>
      </w:r>
    </w:p>
    <w:p w14:paraId="60AA4C1E" w14:textId="77777777" w:rsidR="00E04C7A" w:rsidRDefault="00E04C7A" w:rsidP="00E04C7A">
      <w:pPr>
        <w:rPr>
          <w:rFonts w:ascii="Arial" w:hAnsi="Arial" w:cs="Arial"/>
        </w:rPr>
      </w:pPr>
      <w:r>
        <w:rPr>
          <w:rFonts w:ascii="Arial" w:hAnsi="Arial" w:cs="Arial"/>
        </w:rPr>
        <w:t>Grizzly Badgers</w:t>
      </w:r>
    </w:p>
    <w:p w14:paraId="0036F378" w14:textId="77777777" w:rsidR="00E04C7A" w:rsidRDefault="00E04C7A" w:rsidP="00E04C7A">
      <w:pPr>
        <w:rPr>
          <w:rFonts w:ascii="Arial" w:hAnsi="Arial" w:cs="Arial"/>
        </w:rPr>
      </w:pPr>
    </w:p>
    <w:p w14:paraId="5726EA88" w14:textId="77777777" w:rsidR="00E04C7A" w:rsidRDefault="00E04C7A" w:rsidP="00E04C7A">
      <w:pPr>
        <w:rPr>
          <w:rFonts w:ascii="Arial" w:hAnsi="Arial" w:cs="Arial"/>
        </w:rPr>
      </w:pPr>
      <w:r>
        <w:rPr>
          <w:rFonts w:ascii="Arial" w:hAnsi="Arial" w:cs="Arial"/>
        </w:rPr>
        <w:t xml:space="preserve">Vetted by, </w:t>
      </w:r>
    </w:p>
    <w:p w14:paraId="0B003622" w14:textId="77777777" w:rsidR="00E04C7A" w:rsidRDefault="00E04C7A" w:rsidP="00E04C7A">
      <w:pPr>
        <w:rPr>
          <w:rFonts w:ascii="Arial" w:hAnsi="Arial" w:cs="Arial"/>
        </w:rPr>
      </w:pPr>
      <w:r w:rsidRPr="00460752">
        <w:rPr>
          <w:rFonts w:ascii="Arial" w:hAnsi="Arial" w:cs="Arial"/>
        </w:rPr>
        <w:t>Christopher Teo</w:t>
      </w:r>
    </w:p>
    <w:p w14:paraId="2229663C" w14:textId="77777777" w:rsidR="00E04C7A" w:rsidRDefault="00E04C7A" w:rsidP="00E04C7A">
      <w:pPr>
        <w:rPr>
          <w:rFonts w:ascii="Arial" w:hAnsi="Arial" w:cs="Arial"/>
        </w:rPr>
      </w:pPr>
      <w:r w:rsidRPr="00460752">
        <w:rPr>
          <w:rFonts w:ascii="Arial" w:hAnsi="Arial" w:cs="Arial"/>
        </w:rPr>
        <w:t>Project Manager</w:t>
      </w:r>
    </w:p>
    <w:p w14:paraId="5018D49B" w14:textId="06AF4A56" w:rsidR="00FC4378" w:rsidRPr="00337631" w:rsidRDefault="00E04C7A" w:rsidP="00E04C7A">
      <w:pPr>
        <w:rPr>
          <w:rFonts w:ascii="Arial" w:hAnsi="Arial" w:cs="Arial"/>
        </w:rPr>
      </w:pPr>
      <w:r>
        <w:rPr>
          <w:rFonts w:ascii="Arial" w:hAnsi="Arial" w:cs="Arial"/>
        </w:rPr>
        <w:t>Grizzly Badgers</w:t>
      </w:r>
      <w:bookmarkStart w:id="0" w:name="_GoBack"/>
      <w:bookmarkEnd w:id="0"/>
    </w:p>
    <w:sectPr w:rsidR="00FC4378" w:rsidRPr="00337631" w:rsidSect="004145DF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9604EA"/>
    <w:multiLevelType w:val="hybridMultilevel"/>
    <w:tmpl w:val="48509A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E03C37"/>
    <w:multiLevelType w:val="hybridMultilevel"/>
    <w:tmpl w:val="889E8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910605"/>
    <w:multiLevelType w:val="hybridMultilevel"/>
    <w:tmpl w:val="196A5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63671"/>
    <w:multiLevelType w:val="hybridMultilevel"/>
    <w:tmpl w:val="F19C8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1110FE"/>
    <w:multiLevelType w:val="hybridMultilevel"/>
    <w:tmpl w:val="076289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6862015"/>
    <w:multiLevelType w:val="hybridMultilevel"/>
    <w:tmpl w:val="E57C7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903ADD"/>
    <w:multiLevelType w:val="hybridMultilevel"/>
    <w:tmpl w:val="EF2610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5E6781F"/>
    <w:multiLevelType w:val="hybridMultilevel"/>
    <w:tmpl w:val="11C89A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9203C9D"/>
    <w:multiLevelType w:val="hybridMultilevel"/>
    <w:tmpl w:val="04A0C9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AF57B45"/>
    <w:multiLevelType w:val="hybridMultilevel"/>
    <w:tmpl w:val="B2366B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310326"/>
    <w:multiLevelType w:val="hybridMultilevel"/>
    <w:tmpl w:val="13785C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CC0055F"/>
    <w:multiLevelType w:val="hybridMultilevel"/>
    <w:tmpl w:val="4EE05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505D33"/>
    <w:multiLevelType w:val="hybridMultilevel"/>
    <w:tmpl w:val="8FA66C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1682716"/>
    <w:multiLevelType w:val="hybridMultilevel"/>
    <w:tmpl w:val="40EC1A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AA4050"/>
    <w:multiLevelType w:val="hybridMultilevel"/>
    <w:tmpl w:val="CEEE01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54D0AE6"/>
    <w:multiLevelType w:val="hybridMultilevel"/>
    <w:tmpl w:val="8D36C8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6290ADC"/>
    <w:multiLevelType w:val="hybridMultilevel"/>
    <w:tmpl w:val="8AC40A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657831"/>
    <w:multiLevelType w:val="hybridMultilevel"/>
    <w:tmpl w:val="760627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C967C5C"/>
    <w:multiLevelType w:val="hybridMultilevel"/>
    <w:tmpl w:val="66CAC0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C4792B"/>
    <w:multiLevelType w:val="hybridMultilevel"/>
    <w:tmpl w:val="67BE69E0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18"/>
  </w:num>
  <w:num w:numId="4">
    <w:abstractNumId w:val="3"/>
  </w:num>
  <w:num w:numId="5">
    <w:abstractNumId w:val="4"/>
  </w:num>
  <w:num w:numId="6">
    <w:abstractNumId w:val="1"/>
  </w:num>
  <w:num w:numId="7">
    <w:abstractNumId w:val="11"/>
  </w:num>
  <w:num w:numId="8">
    <w:abstractNumId w:val="14"/>
  </w:num>
  <w:num w:numId="9">
    <w:abstractNumId w:val="9"/>
  </w:num>
  <w:num w:numId="10">
    <w:abstractNumId w:val="8"/>
  </w:num>
  <w:num w:numId="11">
    <w:abstractNumId w:val="7"/>
  </w:num>
  <w:num w:numId="12">
    <w:abstractNumId w:val="6"/>
  </w:num>
  <w:num w:numId="13">
    <w:abstractNumId w:val="15"/>
  </w:num>
  <w:num w:numId="14">
    <w:abstractNumId w:val="17"/>
  </w:num>
  <w:num w:numId="15">
    <w:abstractNumId w:val="10"/>
  </w:num>
  <w:num w:numId="16">
    <w:abstractNumId w:val="12"/>
  </w:num>
  <w:num w:numId="17">
    <w:abstractNumId w:val="0"/>
  </w:num>
  <w:num w:numId="18">
    <w:abstractNumId w:val="13"/>
  </w:num>
  <w:num w:numId="19">
    <w:abstractNumId w:val="19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zNDczMTAzNLYwMDdU0lEKTi0uzszPAymwrAUAN7dqrywAAAA="/>
  </w:docVars>
  <w:rsids>
    <w:rsidRoot w:val="006A7A3B"/>
    <w:rsid w:val="00012CA8"/>
    <w:rsid w:val="00046CC1"/>
    <w:rsid w:val="0004724A"/>
    <w:rsid w:val="00071D9E"/>
    <w:rsid w:val="000877E5"/>
    <w:rsid w:val="000E2BF8"/>
    <w:rsid w:val="000F6076"/>
    <w:rsid w:val="00105081"/>
    <w:rsid w:val="00113615"/>
    <w:rsid w:val="00174D0B"/>
    <w:rsid w:val="001A6918"/>
    <w:rsid w:val="001B0049"/>
    <w:rsid w:val="001D271F"/>
    <w:rsid w:val="001D3CC7"/>
    <w:rsid w:val="001D75EF"/>
    <w:rsid w:val="001F3DFD"/>
    <w:rsid w:val="002063A2"/>
    <w:rsid w:val="002139A0"/>
    <w:rsid w:val="0022390C"/>
    <w:rsid w:val="00223951"/>
    <w:rsid w:val="00231B30"/>
    <w:rsid w:val="00272207"/>
    <w:rsid w:val="002727D5"/>
    <w:rsid w:val="002A4FB5"/>
    <w:rsid w:val="002A5B6C"/>
    <w:rsid w:val="00305960"/>
    <w:rsid w:val="00312BC3"/>
    <w:rsid w:val="00321649"/>
    <w:rsid w:val="00325B11"/>
    <w:rsid w:val="003268E5"/>
    <w:rsid w:val="00332FF1"/>
    <w:rsid w:val="00335D54"/>
    <w:rsid w:val="00337631"/>
    <w:rsid w:val="0036553D"/>
    <w:rsid w:val="00390325"/>
    <w:rsid w:val="0041075A"/>
    <w:rsid w:val="004145DF"/>
    <w:rsid w:val="00432A03"/>
    <w:rsid w:val="00454C04"/>
    <w:rsid w:val="00460752"/>
    <w:rsid w:val="004A300C"/>
    <w:rsid w:val="004D6DE3"/>
    <w:rsid w:val="004E4879"/>
    <w:rsid w:val="004F3CC4"/>
    <w:rsid w:val="004F5D4C"/>
    <w:rsid w:val="004F77EC"/>
    <w:rsid w:val="00507FEE"/>
    <w:rsid w:val="00510263"/>
    <w:rsid w:val="005578C4"/>
    <w:rsid w:val="00577758"/>
    <w:rsid w:val="00595769"/>
    <w:rsid w:val="005A2E2E"/>
    <w:rsid w:val="005B1208"/>
    <w:rsid w:val="005B17C0"/>
    <w:rsid w:val="005B204A"/>
    <w:rsid w:val="005B2BB5"/>
    <w:rsid w:val="005D1B48"/>
    <w:rsid w:val="00613741"/>
    <w:rsid w:val="006165D3"/>
    <w:rsid w:val="006663AF"/>
    <w:rsid w:val="0068096D"/>
    <w:rsid w:val="00683020"/>
    <w:rsid w:val="00687481"/>
    <w:rsid w:val="00690976"/>
    <w:rsid w:val="0069695B"/>
    <w:rsid w:val="006A6336"/>
    <w:rsid w:val="006A7A3B"/>
    <w:rsid w:val="00782D26"/>
    <w:rsid w:val="007951C6"/>
    <w:rsid w:val="007A17A2"/>
    <w:rsid w:val="007B4B75"/>
    <w:rsid w:val="007B73AE"/>
    <w:rsid w:val="007E46C4"/>
    <w:rsid w:val="007F08DC"/>
    <w:rsid w:val="008040DC"/>
    <w:rsid w:val="00817790"/>
    <w:rsid w:val="00833E87"/>
    <w:rsid w:val="008422B9"/>
    <w:rsid w:val="00880EBC"/>
    <w:rsid w:val="00890316"/>
    <w:rsid w:val="008B4D43"/>
    <w:rsid w:val="008E036D"/>
    <w:rsid w:val="008F36CE"/>
    <w:rsid w:val="0090419A"/>
    <w:rsid w:val="0092286D"/>
    <w:rsid w:val="00941A5C"/>
    <w:rsid w:val="00955974"/>
    <w:rsid w:val="0096374A"/>
    <w:rsid w:val="00976CAE"/>
    <w:rsid w:val="009C02F6"/>
    <w:rsid w:val="009D234D"/>
    <w:rsid w:val="00A036C8"/>
    <w:rsid w:val="00A07F09"/>
    <w:rsid w:val="00A31BC8"/>
    <w:rsid w:val="00A41C94"/>
    <w:rsid w:val="00A820DA"/>
    <w:rsid w:val="00A91353"/>
    <w:rsid w:val="00A961BA"/>
    <w:rsid w:val="00AD6210"/>
    <w:rsid w:val="00AF53E2"/>
    <w:rsid w:val="00B314FC"/>
    <w:rsid w:val="00B908CE"/>
    <w:rsid w:val="00BA1267"/>
    <w:rsid w:val="00BA4875"/>
    <w:rsid w:val="00BB0520"/>
    <w:rsid w:val="00BC3766"/>
    <w:rsid w:val="00BF5A7E"/>
    <w:rsid w:val="00C11240"/>
    <w:rsid w:val="00C35124"/>
    <w:rsid w:val="00C54262"/>
    <w:rsid w:val="00C74EDE"/>
    <w:rsid w:val="00C84C32"/>
    <w:rsid w:val="00C92329"/>
    <w:rsid w:val="00C9414B"/>
    <w:rsid w:val="00CC1B20"/>
    <w:rsid w:val="00CC2A2F"/>
    <w:rsid w:val="00CC75D6"/>
    <w:rsid w:val="00CF33A5"/>
    <w:rsid w:val="00D22F01"/>
    <w:rsid w:val="00D312F9"/>
    <w:rsid w:val="00D33BAB"/>
    <w:rsid w:val="00D35723"/>
    <w:rsid w:val="00D425D2"/>
    <w:rsid w:val="00D63E27"/>
    <w:rsid w:val="00DC65C3"/>
    <w:rsid w:val="00DE0A57"/>
    <w:rsid w:val="00DF780F"/>
    <w:rsid w:val="00E04C7A"/>
    <w:rsid w:val="00E069F8"/>
    <w:rsid w:val="00E25022"/>
    <w:rsid w:val="00E341AA"/>
    <w:rsid w:val="00E70F70"/>
    <w:rsid w:val="00F1520A"/>
    <w:rsid w:val="00F159E6"/>
    <w:rsid w:val="00F21EDB"/>
    <w:rsid w:val="00F22750"/>
    <w:rsid w:val="00F31DE8"/>
    <w:rsid w:val="00F34E93"/>
    <w:rsid w:val="00F91BD8"/>
    <w:rsid w:val="00FA552E"/>
    <w:rsid w:val="00FC2218"/>
    <w:rsid w:val="00FC4378"/>
    <w:rsid w:val="00FD1D31"/>
    <w:rsid w:val="00FD5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61CF0B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135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2CA8"/>
    <w:pPr>
      <w:ind w:left="720"/>
      <w:contextualSpacing/>
    </w:pPr>
  </w:style>
  <w:style w:type="table" w:styleId="TableGrid">
    <w:name w:val="Table Grid"/>
    <w:basedOn w:val="TableNormal"/>
    <w:uiPriority w:val="39"/>
    <w:rsid w:val="00FC43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">
    <w:name w:val="Light List"/>
    <w:basedOn w:val="TableNormal"/>
    <w:uiPriority w:val="61"/>
    <w:rsid w:val="00A036C8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Grid">
    <w:name w:val="Light Grid"/>
    <w:basedOn w:val="TableNormal"/>
    <w:uiPriority w:val="62"/>
    <w:rsid w:val="00A036C8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NormalWeb">
    <w:name w:val="Normal (Web)"/>
    <w:basedOn w:val="Normal"/>
    <w:uiPriority w:val="99"/>
    <w:unhideWhenUsed/>
    <w:rsid w:val="00BB0520"/>
    <w:pPr>
      <w:spacing w:before="100" w:beforeAutospacing="1" w:after="100" w:afterAutospacing="1"/>
    </w:pPr>
    <w:rPr>
      <w:rFonts w:ascii="Times New Roman" w:hAnsi="Times New Roman" w:cs="Times New Roman"/>
      <w:lang w:val="en-SG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075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0752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12BC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2BC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2BC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2BC3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2BC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10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9843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816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4750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0371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365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ng Yuan Yu</dc:creator>
  <cp:keywords/>
  <dc:description/>
  <cp:lastModifiedBy>Zheng Yuan Yu</cp:lastModifiedBy>
  <cp:revision>6</cp:revision>
  <dcterms:created xsi:type="dcterms:W3CDTF">2017-03-06T02:52:00Z</dcterms:created>
  <dcterms:modified xsi:type="dcterms:W3CDTF">2017-03-06T03:38:00Z</dcterms:modified>
</cp:coreProperties>
</file>